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entist position at [Clinic/Hospital Name] in Pakistan Islamabad. As a dedicated and skilled dental professional with a passion for patient care and community health, I am eager to contribute my expertise to your esteemed institution. My experience in clinical dentistry, combined with a deep understanding of the unique healthcare needs of Islamabad's diverse population, aligns perfectly with the values and goals of your practice. I am confident that my background in general dentistry, cosmetic procedures, and preventive care will enable me to make a meaningful impact as part of your team.</w:t>
      </w:r>
    </w:p>
    <w:p>
      <w:pPr>
        <w:pStyle w:val="BodyText"/>
      </w:pPr>
      <w:r>
        <w:t xml:space="preserve">Having completed my dental education at [University Name] and gaining hands-on experience through internships at leading clinics in Islamabad, I have developed a comprehensive understanding of the challenges and opportunities within Pakistan’s healthcare landscape. The dynamic environment of Pakistan Islamabad, where access to quality dental care is both critical and evolving, has inspired me to pursue a career that prioritizes patient-centered care and innovation. My commitment to staying updated with the latest advancements in dental technology, such as digital imaging and minimally invasive techniques, ensures that I can deliver exceptional outcomes tailored to the needs of your patients.</w:t>
      </w:r>
    </w:p>
    <w:bookmarkStart w:id="20" w:name="why-pakistan-islamabad"/>
    <w:p>
      <w:pPr>
        <w:pStyle w:val="Heading2"/>
      </w:pPr>
      <w:r>
        <w:t xml:space="preserve">Why Pakistan Islamabad?</w:t>
      </w:r>
    </w:p>
    <w:p>
      <w:pPr>
        <w:pStyle w:val="FirstParagraph"/>
      </w:pPr>
      <w:r>
        <w:t xml:space="preserve">Pakistan Islamabad is a city that embodies progress and cultural richness, making it an ideal location for a dentist to thrive. As the capital, it serves as a hub for medical innovation and community health initiatives. The growing awareness of oral health in Islamabad has created a demand for skilled professionals who can bridge the gap between traditional practices and modern solutions. My experience working with patients from various socioeconomic backgrounds has equipped me to address these needs effectively. Whether it is providing affordable preventive care, educating families on oral hygiene, or offering advanced restorative treatments, I am dedicated to ensuring that every patient receives compassionate and high-quality dental services.</w:t>
      </w:r>
    </w:p>
    <w:bookmarkEnd w:id="20"/>
    <w:bookmarkStart w:id="21" w:name="professional-expertise-and-achievements"/>
    <w:p>
      <w:pPr>
        <w:pStyle w:val="Heading2"/>
      </w:pPr>
      <w:r>
        <w:t xml:space="preserve">Professional Expertise and Achievements</w:t>
      </w:r>
    </w:p>
    <w:p>
      <w:pPr>
        <w:pStyle w:val="FirstParagraph"/>
      </w:pPr>
      <w:r>
        <w:t xml:space="preserve">Over the past [X years], I have built a strong foundation in general dentistry, with a focus on areas such as endodontics, periodontics, and pediatric care. My work at [Previous Clinic/Hospital Name] allowed me to develop a reputation for meticulous attention to detail and a patient-first approach. For instance, I spearheaded a community outreach program in Islamabad that provided free dental check-ups to underprivileged families, which not only improved their oral health but also fostered trust within the community. This initiative was recognized by the [Local Health Organization], underscoring my ability to contribute to public health goals while maintaining clinical excellence.</w:t>
      </w:r>
    </w:p>
    <w:p>
      <w:pPr>
        <w:pStyle w:val="BodyText"/>
      </w:pPr>
      <w:r>
        <w:t xml:space="preserve">In addition to clinical work, I have actively participated in continuing education courses and workshops on topics such as dental implants, orthodontic treatments, and practice management. These experiences have enhanced my ability to offer comprehensive solutions that address both functional and aesthetic concerns. My proficiency in using digital tools for patient records and treatment planning has streamlined workflows and improved efficiency, ensuring that patients receive timely care without compromising on quality.</w:t>
      </w:r>
    </w:p>
    <w:bookmarkEnd w:id="21"/>
    <w:bookmarkStart w:id="22" w:name="alignment-with-your-practice"/>
    <w:p>
      <w:pPr>
        <w:pStyle w:val="Heading2"/>
      </w:pPr>
      <w:r>
        <w:t xml:space="preserve">Alignment with Your Practice</w:t>
      </w:r>
    </w:p>
    <w:p>
      <w:pPr>
        <w:pStyle w:val="FirstParagraph"/>
      </w:pPr>
      <w:r>
        <w:t xml:space="preserve">[Clinic/Hospital Name]’s commitment to excellence in dental care resonates deeply with my professional ethos. I am particularly impressed by your focus on [specific aspect of the clinic, e.g., "innovative treatments," "family-friendly environment," or "community engagement"]. As a dentist in Pakistan Islamabad, I understand the importance of creating a welcoming and inclusive space where patients feel valued and empowered. My ability to communicate effectively in Urdu and English, combined with my cultural sensitivity, allows me to connect with patients from diverse backgrounds and build long-term relationships based on trust.</w:t>
      </w:r>
    </w:p>
    <w:p>
      <w:pPr>
        <w:pStyle w:val="BodyText"/>
      </w:pPr>
      <w:r>
        <w:t xml:space="preserve">Furthermore, I am enthusiastic about contributing to your practice’s growth by leveraging my skills in patient education and preventive care. In Islamabad, where many individuals face barriers to accessing regular dental services, I aim to promote proactive measures such as fluoride applications, sealants, and early detection of oral diseases. By integrating these strategies into your practice model, I believe we can significantly enhance the overall health outcomes of your patients.</w:t>
      </w:r>
    </w:p>
    <w:bookmarkEnd w:id="22"/>
    <w:bookmarkStart w:id="23" w:name="conclusion"/>
    <w:p>
      <w:pPr>
        <w:pStyle w:val="Heading2"/>
      </w:pPr>
      <w:r>
        <w:t xml:space="preserve">Conclusion</w:t>
      </w:r>
    </w:p>
    <w:p>
      <w:pPr>
        <w:pStyle w:val="FirstParagraph"/>
      </w:pPr>
      <w:r>
        <w:t xml:space="preserve">In conclusion, I am excited about the opportunity to join [Clinic/Hospital Name] as a Dentist in Pakistan Islamabad. My passion for dentistry, coupled with my dedication to serving the community, makes me an ideal candidate for this role. I am confident that my clinical expertise, patient-centered philosophy, and commitment to continuous learning will contribute positively to your team’s success. Thank you for considering my application. I would be honored to discuss how my skills and experiences align with your needs in more detail.</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Pakistan Islamabad</dc:title>
  <dc:creator/>
  <cp:keywords/>
  <dcterms:created xsi:type="dcterms:W3CDTF">2026-07-21T14:52:47Z</dcterms:created>
  <dcterms:modified xsi:type="dcterms:W3CDTF">2026-07-21T14:52:47Z</dcterms:modified>
</cp:coreProperties>
</file>

<file path=docProps/custom.xml><?xml version="1.0" encoding="utf-8"?>
<Properties xmlns="http://schemas.openxmlformats.org/officeDocument/2006/custom-properties" xmlns:vt="http://schemas.openxmlformats.org/officeDocument/2006/docPropsVTypes"/>
</file>